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5d9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857e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93773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